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21CC29F5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66673">
        <w:rPr>
          <w:sz w:val="24"/>
          <w:szCs w:val="24"/>
          <w:lang w:val="en-GB"/>
        </w:rPr>
        <w:t>Tennessee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55C5D24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5640A5">
        <w:rPr>
          <w:sz w:val="22"/>
          <w:szCs w:val="22"/>
          <w:lang w:val="en-GB"/>
        </w:rPr>
        <w:t>thirty</w:t>
      </w:r>
      <w:r w:rsidR="002B3CA4">
        <w:rPr>
          <w:sz w:val="22"/>
          <w:szCs w:val="22"/>
          <w:lang w:val="en-GB"/>
        </w:rPr>
        <w:t xml:space="preserve"> (</w:t>
      </w:r>
      <w:r w:rsidR="005640A5">
        <w:rPr>
          <w:sz w:val="22"/>
          <w:szCs w:val="22"/>
          <w:lang w:val="en-GB"/>
        </w:rPr>
        <w:t>30</w:t>
      </w:r>
      <w:r w:rsidR="002B3CA4">
        <w:rPr>
          <w:sz w:val="22"/>
          <w:szCs w:val="22"/>
          <w:lang w:val="en-GB"/>
        </w:rPr>
        <w:t>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AF0CBD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CB8F3F" w14:textId="77777777" w:rsidR="00BC37C1" w:rsidRDefault="00BC37C1" w:rsidP="00CB37D9">
      <w:pPr>
        <w:spacing w:after="0" w:line="240" w:lineRule="auto"/>
      </w:pPr>
      <w:r>
        <w:separator/>
      </w:r>
    </w:p>
  </w:endnote>
  <w:endnote w:type="continuationSeparator" w:id="0">
    <w:p w14:paraId="05C2CAEF" w14:textId="77777777" w:rsidR="00BC37C1" w:rsidRDefault="00BC37C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61C95" w14:textId="77777777" w:rsidR="00392B07" w:rsidRDefault="00392B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164857E" w:rsidR="00CB37D9" w:rsidRPr="00392B07" w:rsidRDefault="00CB37D9" w:rsidP="00392B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D2D2F" w14:textId="77777777" w:rsidR="00392B07" w:rsidRDefault="00392B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FB3A55" w14:textId="77777777" w:rsidR="00BC37C1" w:rsidRDefault="00BC37C1" w:rsidP="00CB37D9">
      <w:pPr>
        <w:spacing w:after="0" w:line="240" w:lineRule="auto"/>
      </w:pPr>
      <w:r>
        <w:separator/>
      </w:r>
    </w:p>
  </w:footnote>
  <w:footnote w:type="continuationSeparator" w:id="0">
    <w:p w14:paraId="4D9425FE" w14:textId="77777777" w:rsidR="00BC37C1" w:rsidRDefault="00BC37C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52EB38" w14:textId="77777777" w:rsidR="00392B07" w:rsidRDefault="00392B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109ADE1" w:rsidR="00AD6FC0" w:rsidRPr="00392B07" w:rsidRDefault="00AD6FC0" w:rsidP="00392B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32F8C" w14:textId="77777777" w:rsidR="00392B07" w:rsidRDefault="00392B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5052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92B07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C0F62"/>
    <w:rsid w:val="00BC37C1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2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3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